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Journalism Internship Position</w:t>
      </w:r>
    </w:p>
    <w:bookmarkEnd w:id="20"/>
    <w:p>
      <w:pPr>
        <w:pStyle w:val="BodyText"/>
      </w:pPr>
      <w:r>
        <w:t xml:space="preserve">[Your Name]</w:t>
      </w:r>
    </w:p>
    <w:p>
      <w:pPr>
        <w:pStyle w:val="BodyText"/>
      </w:pPr>
      <w:r>
        <w:t xml:space="preserve">[Your Address]</w:t>
      </w:r>
    </w:p>
    <w:p>
      <w:pPr>
        <w:pStyle w:val="BodyText"/>
      </w:pPr>
      <w:r>
        <w:t xml:space="preserve">Miami, FL [Zip Code]</w:t>
      </w:r>
    </w:p>
    <w:p>
      <w:pPr>
        <w:pStyle w:val="BodyText"/>
      </w:pPr>
      <w:r>
        <w:t xml:space="preserve">[Your Email] | [Your Phone Number] | [LinkedIn URL]</w:t>
      </w:r>
    </w:p>
    <w:p>
      <w:pPr>
        <w:pStyle w:val="BodyText"/>
      </w:pPr>
      <w:r>
        <w:t xml:space="preserve">[Hiring Manager Name]</w:t>
      </w:r>
    </w:p>
    <w:p>
      <w:pPr>
        <w:pStyle w:val="BodyText"/>
      </w:pPr>
      <w:r>
        <w:t xml:space="preserve">[News Organization Name]</w:t>
      </w:r>
    </w:p>
    <w:p>
      <w:pPr>
        <w:pStyle w:val="BodyText"/>
      </w:pPr>
      <w:r>
        <w:t xml:space="preserve">[Organization Address]</w:t>
      </w:r>
    </w:p>
    <w:p>
      <w:pPr>
        <w:pStyle w:val="BodyText"/>
      </w:pPr>
      <w:r>
        <w:t xml:space="preserve">Miami, FL [Zip Code]</w:t>
      </w:r>
    </w:p>
    <w:bookmarkStart w:id="21" w:name="dear-mr.ms.mx.-last-name"/>
    <w:p>
      <w:pPr>
        <w:pStyle w:val="Heading2"/>
      </w:pPr>
      <w:r>
        <w:t xml:space="preserve">Dear [Mr./Ms./Mx. Last Name],</w:t>
      </w:r>
    </w:p>
    <w:p>
      <w:pPr>
        <w:pStyle w:val="FirstParagraph"/>
      </w:pPr>
      <w:r>
        <w:t xml:space="preserve">I am writing with profound enthusiasm to submit my Internship Application Letter for the Journalism Internship position at [News Organization Name] in the vibrant heart of United States Miami. As a dedicated journalism student at Florida International University with a dual focus on multimedia storytelling and community engagement, I have long admired your organization’s commitment to illuminating underreported narratives across our diverse South Florida landscape. The prospect of contributing to your team while learning from Miami’s most respected newsroom represents not merely an opportunity, but the essential next step in my journey to become a principled and impactful Journalist within the United States media ecosystem.</w:t>
      </w:r>
    </w:p>
    <w:p>
      <w:pPr>
        <w:pStyle w:val="BodyText"/>
      </w:pPr>
      <w:r>
        <w:t xml:space="preserve">My academic foundation has equipped me with robust technical and ethical frameworks for modern journalism. Through FIU’s Knight Center for Journalism in the Americas, I’ve mastered data visualization techniques using Tableau and Python, while honing my narrative skills through immersive courses in investigative reporting and broadcast journalism. Most significantly, I spearheaded a student-led project documenting immigrant entrepreneurship in Little Havana – an initiative that required navigating complex cultural dynamics while producing a multi-platform series (video documentaries, podcast episodes, and print articles) that garnered coverage from</w:t>
      </w:r>
      <w:r>
        <w:t xml:space="preserve"> </w:t>
      </w:r>
      <w:r>
        <w:rPr>
          <w:iCs/>
          <w:i/>
        </w:rPr>
        <w:t xml:space="preserve">El Nuevo Herald</w:t>
      </w:r>
      <w:r>
        <w:t xml:space="preserve">. This experience crystallized my understanding of Miami’s unique position as the gateway to Latin America within the United States: a city where stories of migration, innovation, and resilience intersect daily. I recognize that effective journalism in United States Miami demands more than language fluency – it requires cultural intelligence, which I’ve cultivated through 18 months volunteering with local refugee resettlement programs.</w:t>
      </w:r>
    </w:p>
    <w:p>
      <w:pPr>
        <w:pStyle w:val="BodyText"/>
      </w:pPr>
      <w:r>
        <w:t xml:space="preserve">What particularly excites me about [News Organization Name] is your pioneering work on the "Borderland Narratives" series, which transformed regional immigration coverage into a national model. Your recent investigation into Miami-Dade County’s environmental justice initiatives demonstrated precisely the kind of nuanced storytelling I aspire to create – blending hard data with human-centered perspectives that resonate across socioeconomic divides. In my previous role as News Editor for FIU’s student newspaper, I replicated this approach by leading a team that uncovered systemic issues in campus food insecurity through student testimonials paired with budget analysis. The resulting series prompted tangible policy changes and earned our publication the 2023 National Pacemaker Award. I am confident these skills directly align with your newsroom’s mission to produce journalism that serves as both mirror and catalyst for Miami’s communities.</w:t>
      </w:r>
    </w:p>
    <w:p>
      <w:pPr>
        <w:pStyle w:val="BodyText"/>
      </w:pPr>
      <w:r>
        <w:t xml:space="preserve">My passion for journalism extends beyond professional development – it is intrinsically tied to Miami’s identity as a living laboratory of American diversity. Unlike static media markets, United States Miami offers unparalleled access to stories at the confluence of Caribbean, Latin American, and North American cultures. This dynamism is why I chose to pursue this Internship Application Letter specifically for your organization: Your newsroom doesn’t just report on Miami’s complexity – you actively shape its narrative landscape. I am eager to learn from your editorial team as they navigate challenges such as balancing rapid digital transformation with journalistic integrity, particularly in covering events like the Cuban American community’s evolving political engagement or the climate change impacts on coastal neighborhoods. Having grown up witnessing my own family’s journey from Havana to Little Havana, I understand that authentic representation requires more than observation – it demands empathy cultivated through lived experience.</w:t>
      </w:r>
    </w:p>
    <w:p>
      <w:pPr>
        <w:pStyle w:val="BodyText"/>
      </w:pPr>
      <w:r>
        <w:t xml:space="preserve">Technically, I am proficient in industry-standard tools essential for modern newsrooms: Adobe Premiere Pro and Audacity for multimedia production, AP Style guide mastery (verified by my 3.9 GPA in journalism coursework), and basic HTML/CSS for web-based storytelling. During my summer internship at WLRN Public Radio, I produced four feature segments that were nationally syndicated through NPR’s "Latino USA" program – a testament to my ability to translate complex issues into compelling audio narratives. However, what truly distinguishes me is my commitment to ethical journalism in an era of misinformation: I maintain a personal "integrity checklist" for every story, ensuring fact-checking rigor and contextual depth beyond headline-grabbing moments.</w:t>
      </w:r>
    </w:p>
    <w:p>
      <w:pPr>
        <w:pStyle w:val="BodyText"/>
      </w:pPr>
      <w:r>
        <w:t xml:space="preserve">I understand that the path to becoming a Journalist requires more than skill – it demands humility. In United States Miami, where communities often feel misrepresented by distant newsrooms, I’ve learned that journalism’s highest purpose is listening first. Your organization’s community outreach program "Miami Voices" resonated deeply with me; I volunteered as a community liaison for their 2023 youth media workshop series, helping teens from Overtown develop their own podcast episodes about urban renewal. This experience reinforced my belief that the most powerful journalism emerges when newsrooms partner with communities rather than speak *at* them – a philosophy I would bring to your team with genuine enthusiasm.</w:t>
      </w:r>
    </w:p>
    <w:p>
      <w:pPr>
        <w:pStyle w:val="BodyText"/>
      </w:pPr>
      <w:r>
        <w:t xml:space="preserve">As I prepare for this pivotal step in my career, I am acutely aware of Miami’s unique position as both a cultural epicenter and an economic driver within the United States. The challenges facing our city – from climate resilience to equitable development – require journalism that is as dynamic as the community it serves. [News Organization Name] has consistently demonstrated this excellence, making your newsroom the ideal environment for me to refine my craft while contributing meaningfully to Miami’s narrative future. I am prepared to bring relentless curiosity, cross-cultural communication skills, and a steadfast commitment to truth – qualities I believe align perfectly with your organization’s standards.</w:t>
      </w:r>
    </w:p>
    <w:p>
      <w:pPr>
        <w:pStyle w:val="BodyText"/>
      </w:pPr>
      <w:r>
        <w:t xml:space="preserve">I would be honored to discuss how my background in community-focused storytelling, technical proficiency in multimedia journalism, and deep connection to Miami’s cultural fabric can benefit [News Organization Name]. Thank you for considering my Internship Application Letter. I look forward to the possibility of contributing to your team and learning from Miami’s most influential newsroom as I embark on my journey as a Journalist committed to serving the people of United States Miami with integrity and insight.</w:t>
      </w:r>
    </w:p>
    <w:bookmarkEnd w:id="21"/>
    <w:p>
      <w:pPr>
        <w:pStyle w:val="BodyText"/>
      </w:pPr>
      <w:r>
        <w:t xml:space="preserve">Sincerely,</w:t>
      </w:r>
    </w:p>
    <w:p>
      <w:pPr>
        <w:pStyle w:val="BodyText"/>
      </w:pPr>
      <w:r>
        <w:t xml:space="preserve">[Your Typed Name]</w:t>
      </w:r>
    </w:p>
    <w:p>
      <w:pPr>
        <w:pStyle w:val="BodyText"/>
      </w:pPr>
      <w:r>
        <w:t xml:space="preserve">Word Count: 842</w:t>
      </w:r>
    </w:p>
    <w:p>
      <w:pPr>
        <w:pStyle w:val="BodyText"/>
      </w:pPr>
      <w:r>
        <w:t xml:space="preserve">This Internship Application Letter reflects my dedication to journalistic excellence within United States Miami's unique media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dc:title>
  <dc:creator/>
  <dc:language>en</dc:language>
  <cp:keywords/>
  <dcterms:created xsi:type="dcterms:W3CDTF">2026-07-23T05:39:00Z</dcterms:created>
  <dcterms:modified xsi:type="dcterms:W3CDTF">2026-07-23T05:39:00Z</dcterms:modified>
</cp:coreProperties>
</file>

<file path=docProps/custom.xml><?xml version="1.0" encoding="utf-8"?>
<Properties xmlns="http://schemas.openxmlformats.org/officeDocument/2006/custom-properties" xmlns:vt="http://schemas.openxmlformats.org/officeDocument/2006/docPropsVTypes"/>
</file>